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111B2D" w14:textId="235EED9F" w:rsidR="00D44DAF" w:rsidRDefault="00D44DAF">
      <w:r>
        <w:t>Breast implants before and after.article.fiorillo.mz</w:t>
      </w:r>
    </w:p>
    <w:p w14:paraId="0BCEA603" w14:textId="1BCDEB27" w:rsidR="00D44DAF" w:rsidRDefault="00D44DAF">
      <w:r>
        <w:t xml:space="preserve">Make slideshow from </w:t>
      </w:r>
      <w:hyperlink r:id="rId5" w:history="1">
        <w:r w:rsidR="007B228F" w:rsidRPr="00897EC0">
          <w:rPr>
            <w:rStyle w:val="Hyperlink"/>
          </w:rPr>
          <w:t>https://www.drfiorillo.com/photo-gallery/breast-augmentation/</w:t>
        </w:r>
      </w:hyperlink>
    </w:p>
    <w:p w14:paraId="5D6A5D1F" w14:textId="3B196A9A" w:rsidR="007B228F" w:rsidRDefault="007B228F">
      <w:r>
        <w:t>/</w:t>
      </w:r>
      <w:r w:rsidRPr="007B228F">
        <w:t xml:space="preserve"> </w:t>
      </w:r>
      <w:r>
        <w:t>Breast implants before and after</w:t>
      </w:r>
    </w:p>
    <w:p w14:paraId="591B6EA9" w14:textId="21D06A73" w:rsidR="007B228F" w:rsidRDefault="007B228F">
      <w:r>
        <w:t xml:space="preserve">KW: </w:t>
      </w:r>
      <w:r>
        <w:t>Breast implants before and after</w:t>
      </w:r>
    </w:p>
    <w:p w14:paraId="53908E40" w14:textId="129579B0" w:rsidR="007B228F" w:rsidRDefault="007B228F">
      <w:r>
        <w:t xml:space="preserve">META See genuine </w:t>
      </w:r>
      <w:r>
        <w:t>Breast implants before and after</w:t>
      </w:r>
      <w:r>
        <w:t xml:space="preserve"> pictures from Dr. Michael Fiorillo, the leading cosmetic surgeon for breast augmentation in </w:t>
      </w:r>
      <w:r w:rsidR="00922036">
        <w:t>NY and NJ</w:t>
      </w:r>
      <w:r>
        <w:t>.</w:t>
      </w:r>
    </w:p>
    <w:p w14:paraId="197397C3" w14:textId="54809692" w:rsidR="007B228F" w:rsidRDefault="007B228F">
      <w:r>
        <w:t>Breast implants before and after</w:t>
      </w:r>
      <w:r>
        <w:t xml:space="preserve"> | Real Patients + Genuine Results</w:t>
      </w:r>
    </w:p>
    <w:p w14:paraId="641D4790" w14:textId="420D32FF" w:rsidR="007B228F" w:rsidRDefault="007B228F">
      <w:r>
        <w:t>Breast implants before and after</w:t>
      </w:r>
      <w:r>
        <w:t xml:space="preserve"> images are a</w:t>
      </w:r>
      <w:r w:rsidR="0056348D">
        <w:t>n excellen</w:t>
      </w:r>
      <w:r>
        <w:t xml:space="preserve">t reference for women searching for a cosmetic surgeon. Like most cosmetic surgeries, breast augmentation is </w:t>
      </w:r>
      <w:proofErr w:type="gramStart"/>
      <w:r>
        <w:t>technique</w:t>
      </w:r>
      <w:r w:rsidR="0056348D">
        <w:t>-</w:t>
      </w:r>
      <w:r>
        <w:t>sensitive</w:t>
      </w:r>
      <w:proofErr w:type="gramEnd"/>
      <w:r>
        <w:t xml:space="preserve">. Therefore, the skill and expertise of the surgeon performing the augmentation influence the overall results. </w:t>
      </w:r>
    </w:p>
    <w:p w14:paraId="00111930" w14:textId="73E6E1D8" w:rsidR="00186E7C" w:rsidRDefault="00186E7C">
      <w:r>
        <w:t xml:space="preserve">Read on to see genuine before and after results featuring patients of Dr. </w:t>
      </w:r>
      <w:r w:rsidR="0056348D">
        <w:t>Michael Fiorillo and</w:t>
      </w:r>
      <w:r>
        <w:t xml:space="preserve"> </w:t>
      </w:r>
      <w:r w:rsidRPr="00922036">
        <w:rPr>
          <w:u w:val="single"/>
        </w:rPr>
        <w:t>learn more about breast augmentation</w:t>
      </w:r>
      <w:r>
        <w:t xml:space="preserve"> to determine if breast implants are right for you. </w:t>
      </w:r>
    </w:p>
    <w:p w14:paraId="5E1AF601" w14:textId="3F91FDD0" w:rsidR="00186E7C" w:rsidRDefault="00186E7C">
      <w:r>
        <w:t xml:space="preserve">Breast Implants </w:t>
      </w:r>
      <w:r w:rsidR="00922036">
        <w:t>Before</w:t>
      </w:r>
      <w:r>
        <w:t xml:space="preserve"> and After*</w:t>
      </w:r>
    </w:p>
    <w:p w14:paraId="0816CAA1" w14:textId="0F6A305D" w:rsidR="00186E7C" w:rsidRDefault="00186E7C">
      <w:r>
        <w:t>These images, depicting before and after breast implants</w:t>
      </w:r>
      <w:r w:rsidR="0056348D">
        <w:t>,</w:t>
      </w:r>
      <w:r>
        <w:t xml:space="preserve"> show you what is possible when a skilled surgeon performs this skill-sensitive surgery. As with any cosmetic surgery, results may vary. </w:t>
      </w:r>
    </w:p>
    <w:p w14:paraId="735B1CA5" w14:textId="491E21A7" w:rsidR="00186E7C" w:rsidRDefault="00186E7C">
      <w:r w:rsidRPr="00186E7C">
        <w:rPr>
          <w:highlight w:val="yellow"/>
        </w:rPr>
        <w:t xml:space="preserve">INSERT SLIDE SHOW. GET PICTURES FROM </w:t>
      </w:r>
      <w:hyperlink r:id="rId6" w:history="1">
        <w:r w:rsidRPr="00186E7C">
          <w:rPr>
            <w:rStyle w:val="Hyperlink"/>
            <w:highlight w:val="yellow"/>
          </w:rPr>
          <w:t>https://www.drfiorillo.com/photo-gallery/breast-augmentation/</w:t>
        </w:r>
      </w:hyperlink>
    </w:p>
    <w:p w14:paraId="23FDD771" w14:textId="53207B19" w:rsidR="00186E7C" w:rsidRDefault="00186E7C">
      <w:r>
        <w:t>The Appeal of Breast Augmentation</w:t>
      </w:r>
    </w:p>
    <w:p w14:paraId="4C1243E0" w14:textId="5EC2FDD6" w:rsidR="00186E7C" w:rsidRDefault="00186E7C" w:rsidP="00186E7C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textAlignment w:val="top"/>
      </w:pPr>
      <w:r>
        <w:t>Enlarge</w:t>
      </w:r>
      <w:r w:rsidR="00922036">
        <w:t>d</w:t>
      </w:r>
      <w:r w:rsidRPr="005811FD">
        <w:t xml:space="preserve"> </w:t>
      </w:r>
      <w:r w:rsidRPr="005811FD">
        <w:t>size for fuller breasts</w:t>
      </w:r>
    </w:p>
    <w:p w14:paraId="7A701AF7" w14:textId="3DAE7F7E" w:rsidR="00186E7C" w:rsidRPr="005811FD" w:rsidRDefault="00186E7C" w:rsidP="00186E7C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textAlignment w:val="top"/>
      </w:pPr>
      <w:r>
        <w:t>Look</w:t>
      </w:r>
      <w:r w:rsidRPr="005811FD">
        <w:t xml:space="preserve"> younger and</w:t>
      </w:r>
      <w:r>
        <w:t xml:space="preserve"> feel</w:t>
      </w:r>
      <w:r w:rsidRPr="005811FD">
        <w:t xml:space="preserve"> more feminine</w:t>
      </w:r>
    </w:p>
    <w:p w14:paraId="2CF5CCEF" w14:textId="77777777" w:rsidR="00186E7C" w:rsidRPr="005811FD" w:rsidRDefault="00186E7C" w:rsidP="00186E7C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textAlignment w:val="top"/>
      </w:pPr>
      <w:r w:rsidRPr="005811FD">
        <w:t xml:space="preserve">Restore volume </w:t>
      </w:r>
      <w:r>
        <w:t xml:space="preserve">following </w:t>
      </w:r>
      <w:r w:rsidRPr="005811FD">
        <w:t>pregnancy, weight loss, or mastectomy</w:t>
      </w:r>
    </w:p>
    <w:p w14:paraId="73C2BE77" w14:textId="314A4483" w:rsidR="00186E7C" w:rsidRPr="005811FD" w:rsidRDefault="00186E7C" w:rsidP="00186E7C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textAlignment w:val="top"/>
      </w:pPr>
      <w:r w:rsidRPr="005811FD">
        <w:t xml:space="preserve">Improve </w:t>
      </w:r>
      <w:r>
        <w:t xml:space="preserve">symmetry and </w:t>
      </w:r>
      <w:r w:rsidRPr="005811FD">
        <w:t xml:space="preserve">shape </w:t>
      </w:r>
    </w:p>
    <w:p w14:paraId="7369F685" w14:textId="394CB16D" w:rsidR="00186E7C" w:rsidRPr="005811FD" w:rsidRDefault="00186E7C" w:rsidP="00186E7C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textAlignment w:val="top"/>
      </w:pPr>
      <w:r w:rsidRPr="005811FD">
        <w:t>Natural</w:t>
      </w:r>
      <w:r w:rsidR="0056348D">
        <w:t>-</w:t>
      </w:r>
      <w:r w:rsidRPr="005811FD">
        <w:t xml:space="preserve">looking </w:t>
      </w:r>
      <w:r>
        <w:t>enhancement</w:t>
      </w:r>
    </w:p>
    <w:p w14:paraId="43235489" w14:textId="71094F39" w:rsidR="00186E7C" w:rsidRPr="005811FD" w:rsidRDefault="00186E7C" w:rsidP="00186E7C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textAlignment w:val="top"/>
      </w:pPr>
      <w:r w:rsidRPr="005811FD">
        <w:t>Long</w:t>
      </w:r>
      <w:r w:rsidR="0056348D">
        <w:t>-</w:t>
      </w:r>
      <w:r w:rsidRPr="005811FD">
        <w:t xml:space="preserve">lasting </w:t>
      </w:r>
      <w:r>
        <w:t>results</w:t>
      </w:r>
    </w:p>
    <w:p w14:paraId="3D6EEE4D" w14:textId="77777777" w:rsidR="00186E7C" w:rsidRPr="005811FD" w:rsidRDefault="00186E7C" w:rsidP="00186E7C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textAlignment w:val="top"/>
      </w:pPr>
      <w:r w:rsidRPr="005811FD">
        <w:t>Fit into clothing and swimwear better</w:t>
      </w:r>
    </w:p>
    <w:p w14:paraId="44B6FBAD" w14:textId="77777777" w:rsidR="00186E7C" w:rsidRDefault="00186E7C" w:rsidP="00186E7C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textAlignment w:val="top"/>
      </w:pPr>
      <w:r w:rsidRPr="005811FD">
        <w:t>High patient satisfaction rate</w:t>
      </w:r>
    </w:p>
    <w:p w14:paraId="3AE1EF2B" w14:textId="547FBEDB" w:rsidR="00186E7C" w:rsidRDefault="00186E7C" w:rsidP="00186E7C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textAlignment w:val="top"/>
      </w:pPr>
      <w:r>
        <w:t>Safe and FDA approved</w:t>
      </w:r>
    </w:p>
    <w:p w14:paraId="43C9BE6F" w14:textId="31CE4DB9" w:rsidR="00186E7C" w:rsidRDefault="00186E7C" w:rsidP="00186E7C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textAlignment w:val="top"/>
      </w:pPr>
      <w:r>
        <w:t>Less invasive technology + technique</w:t>
      </w:r>
    </w:p>
    <w:p w14:paraId="5288835B" w14:textId="3AF97E6D" w:rsidR="00186E7C" w:rsidRDefault="00186E7C" w:rsidP="00186E7C">
      <w:pPr>
        <w:shd w:val="clear" w:color="auto" w:fill="FFFFFF"/>
        <w:spacing w:before="100" w:beforeAutospacing="1" w:after="100" w:afterAutospacing="1" w:line="240" w:lineRule="auto"/>
        <w:textAlignment w:val="top"/>
      </w:pPr>
      <w:r>
        <w:t>Why Choose Dr. Michael Fiorillo?</w:t>
      </w:r>
    </w:p>
    <w:p w14:paraId="1073FF41" w14:textId="63D35643" w:rsidR="00186E7C" w:rsidRDefault="00186E7C" w:rsidP="00186E7C">
      <w:pPr>
        <w:shd w:val="clear" w:color="auto" w:fill="FFFFFF"/>
        <w:spacing w:before="100" w:beforeAutospacing="1" w:after="100" w:afterAutospacing="1" w:line="240" w:lineRule="auto"/>
        <w:textAlignment w:val="top"/>
      </w:pPr>
      <w:r>
        <w:t>Dr. Michael Fiorillo is a world</w:t>
      </w:r>
      <w:r w:rsidR="0056348D">
        <w:t>-</w:t>
      </w:r>
      <w:r>
        <w:t>renowned and award</w:t>
      </w:r>
      <w:r w:rsidR="0056348D">
        <w:t>-</w:t>
      </w:r>
      <w:r>
        <w:t xml:space="preserve">winning </w:t>
      </w:r>
      <w:r w:rsidRPr="00186E7C">
        <w:t>double board-certified plastic surgeon</w:t>
      </w:r>
      <w:r>
        <w:t xml:space="preserve">. His </w:t>
      </w:r>
      <w:r w:rsidR="0056348D">
        <w:t>breast enhancement and body contouring authority</w:t>
      </w:r>
      <w:r>
        <w:t xml:space="preserve"> </w:t>
      </w:r>
      <w:proofErr w:type="gramStart"/>
      <w:r w:rsidR="00922036">
        <w:t>is</w:t>
      </w:r>
      <w:proofErr w:type="gramEnd"/>
      <w:r>
        <w:t xml:space="preserve"> highlighted on numerous media platforms, including </w:t>
      </w:r>
      <w:r w:rsidRPr="00186E7C">
        <w:rPr>
          <w:i/>
          <w:iCs/>
        </w:rPr>
        <w:t xml:space="preserve">Good Morning America, The Doctors, The View, </w:t>
      </w:r>
      <w:r w:rsidRPr="00186E7C">
        <w:t>and</w:t>
      </w:r>
      <w:r w:rsidRPr="00186E7C">
        <w:rPr>
          <w:i/>
          <w:iCs/>
        </w:rPr>
        <w:t xml:space="preserve"> The Real Housewives of New Jersey.</w:t>
      </w:r>
    </w:p>
    <w:p w14:paraId="7B86F23B" w14:textId="14231A8F" w:rsidR="00186E7C" w:rsidRDefault="00186E7C" w:rsidP="00186E7C">
      <w:pPr>
        <w:shd w:val="clear" w:color="auto" w:fill="FFFFFF"/>
        <w:spacing w:before="100" w:beforeAutospacing="1" w:after="100" w:afterAutospacing="1" w:line="240" w:lineRule="auto"/>
        <w:textAlignment w:val="top"/>
      </w:pPr>
      <w:r>
        <w:t>Along with being a national media consultant, Dr. Fiorillo is distinguished in the medical field for his publications, articles, and textbooks on plastic surgery.</w:t>
      </w:r>
    </w:p>
    <w:p w14:paraId="21BE89E9" w14:textId="31470EBA" w:rsidR="00186E7C" w:rsidRDefault="00186E7C" w:rsidP="00186E7C">
      <w:pPr>
        <w:shd w:val="clear" w:color="auto" w:fill="FFFFFF"/>
        <w:spacing w:before="100" w:beforeAutospacing="1" w:after="100" w:afterAutospacing="1" w:line="240" w:lineRule="auto"/>
        <w:textAlignment w:val="top"/>
      </w:pPr>
      <w:r>
        <w:lastRenderedPageBreak/>
        <w:t>With over two decades in practice</w:t>
      </w:r>
      <w:r w:rsidR="00922036">
        <w:t xml:space="preserve"> and</w:t>
      </w:r>
      <w:r>
        <w:t xml:space="preserve"> more than 13,000 breast and body surgeries performed, Dr. Fiorillo has extensive exper</w:t>
      </w:r>
      <w:r w:rsidR="00922036">
        <w:t xml:space="preserve">tise </w:t>
      </w:r>
      <w:r>
        <w:t>in breast enhancement procedures.</w:t>
      </w:r>
      <w:r w:rsidR="00922036">
        <w:t xml:space="preserve"> This is why</w:t>
      </w:r>
      <w:r>
        <w:t xml:space="preserve"> Dr. Fiorillo is chosen by the makers of gummy bear breast implants to train other surgeons in performing this type of breast augmentation. </w:t>
      </w:r>
    </w:p>
    <w:p w14:paraId="04896EDA" w14:textId="6D076995" w:rsidR="00186E7C" w:rsidRDefault="00186E7C" w:rsidP="00186E7C">
      <w:pPr>
        <w:shd w:val="clear" w:color="auto" w:fill="FFFFFF"/>
        <w:spacing w:before="100" w:beforeAutospacing="1" w:after="100" w:afterAutospacing="1" w:line="240" w:lineRule="auto"/>
        <w:textAlignment w:val="top"/>
      </w:pPr>
      <w:r>
        <w:t xml:space="preserve">Most importantly, Dr. Fiorillo has earned the trust of thousands of patients and remains committed to </w:t>
      </w:r>
      <w:r w:rsidR="0056348D">
        <w:t>his patients' safety and satisfaction</w:t>
      </w:r>
      <w:r>
        <w:t xml:space="preserve">, above all else. </w:t>
      </w:r>
    </w:p>
    <w:p w14:paraId="5BCA8882" w14:textId="75ED895A" w:rsidR="00186E7C" w:rsidRPr="00186E7C" w:rsidRDefault="00186E7C" w:rsidP="00186E7C">
      <w:pPr>
        <w:shd w:val="clear" w:color="auto" w:fill="FFFFFF"/>
        <w:spacing w:before="100" w:beforeAutospacing="1" w:after="100" w:afterAutospacing="1" w:line="240" w:lineRule="auto"/>
        <w:jc w:val="right"/>
        <w:textAlignment w:val="top"/>
        <w:rPr>
          <w:u w:val="single"/>
        </w:rPr>
      </w:pPr>
      <w:hyperlink r:id="rId7" w:history="1">
        <w:r w:rsidRPr="00186E7C">
          <w:rPr>
            <w:rStyle w:val="Hyperlink"/>
          </w:rPr>
          <w:t>See more before and after pictures from Dr. Fiorillo &gt;&gt;</w:t>
        </w:r>
      </w:hyperlink>
    </w:p>
    <w:p w14:paraId="0773E61D" w14:textId="666060DC" w:rsidR="00186E7C" w:rsidRDefault="00186E7C" w:rsidP="00186E7C">
      <w:pPr>
        <w:shd w:val="clear" w:color="auto" w:fill="FFFFFF"/>
        <w:spacing w:before="100" w:beforeAutospacing="1" w:after="100" w:afterAutospacing="1" w:line="240" w:lineRule="auto"/>
        <w:textAlignment w:val="top"/>
      </w:pPr>
      <w:r>
        <w:t xml:space="preserve">Ready </w:t>
      </w:r>
      <w:r w:rsidR="00922036">
        <w:t>f</w:t>
      </w:r>
      <w:r>
        <w:t>or Your Own Transformation?</w:t>
      </w:r>
    </w:p>
    <w:p w14:paraId="6C792912" w14:textId="36E0FAD3" w:rsidR="00186E7C" w:rsidRDefault="00186E7C" w:rsidP="00186E7C">
      <w:pPr>
        <w:shd w:val="clear" w:color="auto" w:fill="FFFFFF"/>
        <w:spacing w:before="100" w:beforeAutospacing="1" w:after="100" w:afterAutospacing="1" w:line="240" w:lineRule="auto"/>
        <w:textAlignment w:val="top"/>
      </w:pPr>
      <w:r>
        <w:t xml:space="preserve">If you are ready to see your own breast implants before and after transformation, get started by scheduling a consultation with </w:t>
      </w:r>
      <w:r w:rsidRPr="00922036">
        <w:rPr>
          <w:u w:val="single"/>
        </w:rPr>
        <w:t>Dr. Michael Fiorillo</w:t>
      </w:r>
      <w:r>
        <w:t>. With two convenient locations in Peral River, NY</w:t>
      </w:r>
      <w:r w:rsidR="0056348D">
        <w:t>,</w:t>
      </w:r>
      <w:r>
        <w:t xml:space="preserve"> and Montvale, NJ, Dr. Fiorillo is the premier </w:t>
      </w:r>
      <w:r w:rsidR="0056348D">
        <w:t>breast augmentation provider</w:t>
      </w:r>
      <w:r>
        <w:t xml:space="preserve"> in New York and New Jersey. Contact Dr. Fiorillo today to learn more. Reach out online by filling out the form below or call his office </w:t>
      </w:r>
      <w:r w:rsidRPr="00186E7C">
        <w:t xml:space="preserve">at </w:t>
      </w:r>
      <w:hyperlink r:id="rId8" w:history="1">
        <w:r w:rsidRPr="00186E7C">
          <w:t>(845) 623-6141</w:t>
        </w:r>
      </w:hyperlink>
      <w:r>
        <w:t>.</w:t>
      </w:r>
    </w:p>
    <w:p w14:paraId="51B628FD" w14:textId="77777777" w:rsidR="00186E7C" w:rsidRDefault="00186E7C" w:rsidP="00186E7C">
      <w:pPr>
        <w:shd w:val="clear" w:color="auto" w:fill="FFFFFF"/>
        <w:spacing w:before="100" w:beforeAutospacing="1" w:after="100" w:afterAutospacing="1" w:line="240" w:lineRule="auto"/>
        <w:textAlignment w:val="top"/>
      </w:pPr>
    </w:p>
    <w:p w14:paraId="648B768F" w14:textId="77777777" w:rsidR="00186E7C" w:rsidRDefault="00186E7C"/>
    <w:sectPr w:rsidR="00186E7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4C7178A"/>
    <w:multiLevelType w:val="hybridMultilevel"/>
    <w:tmpl w:val="83A84A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8FD6575"/>
    <w:multiLevelType w:val="multilevel"/>
    <w:tmpl w:val="0E1CCC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0MjU0MDcytLSwMDBT0lEKTi0uzszPAykwrAUATCrtoiwAAAA="/>
  </w:docVars>
  <w:rsids>
    <w:rsidRoot w:val="00D44DAF"/>
    <w:rsid w:val="00186E7C"/>
    <w:rsid w:val="0056348D"/>
    <w:rsid w:val="007B228F"/>
    <w:rsid w:val="00922036"/>
    <w:rsid w:val="00D44D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BCAD85"/>
  <w15:chartTrackingRefBased/>
  <w15:docId w15:val="{9603DCF3-443C-4E96-8989-1D2A8CE420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B228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B228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86E7C"/>
    <w:pPr>
      <w:spacing w:after="200" w:line="276" w:lineRule="auto"/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186E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186E7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5864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04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4383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53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899648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3385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1892782">
                          <w:blockQuote w:val="1"/>
                          <w:marLeft w:val="0"/>
                          <w:marRight w:val="0"/>
                          <w:marTop w:val="300"/>
                          <w:marBottom w:val="300"/>
                          <w:divBdr>
                            <w:top w:val="none" w:sz="0" w:space="0" w:color="auto"/>
                            <w:left w:val="single" w:sz="36" w:space="30" w:color="D1B160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43652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31758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7203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79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8205840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5535810">
                      <w:marLeft w:val="750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2494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tel:(845)%20623-6141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drfiorillo.com/photo-gallery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drfiorillo.com/photo-gallery/breast-augmentation/" TargetMode="External"/><Relationship Id="rId5" Type="http://schemas.openxmlformats.org/officeDocument/2006/relationships/hyperlink" Target="https://www.drfiorillo.com/photo-gallery/breast-augmentation/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2</Pages>
  <Words>498</Words>
  <Characters>2841</Characters>
  <Application>Microsoft Office Word</Application>
  <DocSecurity>0</DocSecurity>
  <Lines>23</Lines>
  <Paragraphs>6</Paragraphs>
  <ScaleCrop>false</ScaleCrop>
  <Company/>
  <LinksUpToDate>false</LinksUpToDate>
  <CharactersWithSpaces>3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zelig</dc:creator>
  <cp:keywords/>
  <dc:description/>
  <cp:lastModifiedBy>melissa zelig</cp:lastModifiedBy>
  <cp:revision>5</cp:revision>
  <dcterms:created xsi:type="dcterms:W3CDTF">2021-02-27T18:45:00Z</dcterms:created>
  <dcterms:modified xsi:type="dcterms:W3CDTF">2021-02-27T19:24:00Z</dcterms:modified>
</cp:coreProperties>
</file>